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onfiture de lait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hydro-5-octylfuran-2(3H)-one; benzyl alcoh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ymbole osobistego sprzętu ochronnego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Rękawice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Okulary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Nosić odpowiednią odzież ochronn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ę oczu lub twarz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oczu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kulary ochronne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skór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skóry i ciała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odpowiednią odzież ochronną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rąk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ękawice ochronne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leko. Wanilia. Żywność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nfiture de lai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nfiture de lai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nfiture de lai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nfiture de lai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0B71D5-A15A-49EE-87AC-C887CC5B201A}"/>
</file>

<file path=customXml/itemProps3.xml><?xml version="1.0" encoding="utf-8"?>
<ds:datastoreItem xmlns:ds="http://schemas.openxmlformats.org/officeDocument/2006/customXml" ds:itemID="{51EC441A-D308-4B46-8DFD-EC46E4484567}"/>
</file>

<file path=customXml/itemProps4.xml><?xml version="1.0" encoding="utf-8"?>
<ds:datastoreItem xmlns:ds="http://schemas.openxmlformats.org/officeDocument/2006/customXml" ds:itemID="{AE3E59BC-E8C4-4846-A43C-ABC57DE1985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